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016D83" w14:textId="6AA4FB7C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114CBB">
        <w:t>0642</w:t>
      </w:r>
      <w:r w:rsidR="00251F5E">
        <w:t>;</w:t>
      </w:r>
      <w:r w:rsidR="00686301">
        <w:t xml:space="preserve"> Exp</w:t>
      </w:r>
      <w:r w:rsidR="00251F5E">
        <w:t xml:space="preserve">iration </w:t>
      </w:r>
      <w:r w:rsidR="00686301" w:rsidRPr="00686301">
        <w:t>Date:</w:t>
      </w:r>
      <w:r w:rsidR="00114CBB">
        <w:t xml:space="preserve"> </w:t>
      </w:r>
      <w:r w:rsidR="0067264A">
        <w:t>05/31/2020</w:t>
      </w:r>
      <w:r>
        <w:rPr>
          <w:sz w:val="28"/>
        </w:rPr>
        <w:t>)</w:t>
      </w:r>
    </w:p>
    <w:p w14:paraId="43D2FD5A" w14:textId="77777777" w:rsidR="00C2079B" w:rsidRDefault="00C2079B" w:rsidP="00434E33">
      <w:pPr>
        <w:rPr>
          <w:b/>
        </w:rPr>
      </w:pPr>
    </w:p>
    <w:p w14:paraId="104E3978" w14:textId="77777777" w:rsidR="00C2079B" w:rsidRDefault="002A7DAB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A3525BE" wp14:editId="63F5DD30">
                <wp:simplePos x="0" y="0"/>
                <wp:positionH relativeFrom="column">
                  <wp:posOffset>0</wp:posOffset>
                </wp:positionH>
                <wp:positionV relativeFrom="paragraph">
                  <wp:posOffset>69850</wp:posOffset>
                </wp:positionV>
                <wp:extent cx="5943600" cy="0"/>
                <wp:effectExtent l="9525" t="15875" r="9525" b="1270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053BAC5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5pt" to="468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" o:allowincell="f" strokeweight="1.5pt"/>
            </w:pict>
          </mc:Fallback>
        </mc:AlternateContent>
      </w:r>
    </w:p>
    <w:p w14:paraId="23FF66EB" w14:textId="77777777" w:rsidR="00231E4B" w:rsidRDefault="00231E4B" w:rsidP="00434E33">
      <w:pPr>
        <w:rPr>
          <w:b/>
        </w:rPr>
      </w:pPr>
    </w:p>
    <w:p w14:paraId="181C134D" w14:textId="77777777" w:rsidR="00C2079B" w:rsidRDefault="005E714A" w:rsidP="00434E33">
      <w:r w:rsidRPr="00434E33">
        <w:rPr>
          <w:b/>
        </w:rPr>
        <w:t>TITLE OF INFORMATION COLLECTION:</w:t>
      </w:r>
      <w:r>
        <w:t xml:space="preserve"> </w:t>
      </w:r>
    </w:p>
    <w:p w14:paraId="081D20DB" w14:textId="77777777" w:rsidR="00231E4B" w:rsidRDefault="00231E4B"/>
    <w:p w14:paraId="7C383769" w14:textId="132ED9D1" w:rsidR="00700225" w:rsidRDefault="00114CBB">
      <w:r>
        <w:t>Customer Satisfaction Survey</w:t>
      </w:r>
      <w:r w:rsidR="008C0F04">
        <w:t>s</w:t>
      </w:r>
      <w:r>
        <w:t xml:space="preserve"> for </w:t>
      </w:r>
      <w:r w:rsidR="0067264A">
        <w:t>CBI</w:t>
      </w:r>
      <w:r w:rsidR="00970993">
        <w:t>I</w:t>
      </w:r>
      <w:r w:rsidR="0067264A">
        <w:t xml:space="preserve">T’s </w:t>
      </w:r>
      <w:r w:rsidR="008C0F04">
        <w:t>Newsletter and Intranet</w:t>
      </w:r>
    </w:p>
    <w:p w14:paraId="104C0D63" w14:textId="77777777" w:rsidR="0067264A" w:rsidRDefault="0067264A"/>
    <w:p w14:paraId="13B2C01E" w14:textId="77777777" w:rsidR="00231E4B" w:rsidRDefault="00231E4B">
      <w:pPr>
        <w:rPr>
          <w:b/>
        </w:rPr>
      </w:pPr>
    </w:p>
    <w:p w14:paraId="4B80F3DF" w14:textId="134D8F44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  <w:r w:rsidR="0067264A" w:rsidRPr="00970993">
        <w:t>The purpose of this information collection is to</w:t>
      </w:r>
      <w:r w:rsidR="00970993">
        <w:t xml:space="preserve"> </w:t>
      </w:r>
      <w:r w:rsidR="00B9304A" w:rsidRPr="008C0F04">
        <w:t xml:space="preserve">gather data </w:t>
      </w:r>
      <w:r w:rsidR="00E94E05">
        <w:t>from</w:t>
      </w:r>
      <w:r w:rsidR="00B9304A" w:rsidRPr="008C0F04">
        <w:t xml:space="preserve"> </w:t>
      </w:r>
      <w:r w:rsidR="0067264A">
        <w:t xml:space="preserve">the </w:t>
      </w:r>
      <w:r w:rsidR="0067264A" w:rsidRPr="008C0F04">
        <w:t>Center for Biomedical Informatics &amp; Information Technology</w:t>
      </w:r>
      <w:r w:rsidR="0067264A">
        <w:t xml:space="preserve"> (CBIIT)’s </w:t>
      </w:r>
      <w:r w:rsidR="00314B64">
        <w:t>s</w:t>
      </w:r>
      <w:r w:rsidR="00B9304A" w:rsidRPr="008C0F04">
        <w:t xml:space="preserve">taff </w:t>
      </w:r>
      <w:r w:rsidR="008C0F04">
        <w:t>to determine satisfaction</w:t>
      </w:r>
      <w:r w:rsidR="00B9304A" w:rsidRPr="008C0F04">
        <w:t xml:space="preserve"> with the internal newsletter and the intranet</w:t>
      </w:r>
      <w:r w:rsidR="00C90706">
        <w:t>, CBITT Central</w:t>
      </w:r>
      <w:r w:rsidR="00B9304A" w:rsidRPr="008C0F04">
        <w:t>.</w:t>
      </w:r>
      <w:r w:rsidR="0067264A">
        <w:t xml:space="preserve"> This information will be used to better the service delivery of CBITT’s newsletters and Intranet content to its stakeholders.</w:t>
      </w:r>
    </w:p>
    <w:p w14:paraId="2D189BF6" w14:textId="77777777" w:rsidR="00231E4B" w:rsidRDefault="00231E4B" w:rsidP="00C2079B"/>
    <w:p w14:paraId="24240010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14233B89" w14:textId="77777777" w:rsidR="00231E4B" w:rsidRDefault="00231E4B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26AFA274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3AF81202" w14:textId="77777777" w:rsidR="00231E4B" w:rsidRDefault="00231E4B"/>
    <w:p w14:paraId="59D7B6B5" w14:textId="4587D3AB" w:rsidR="008C0F04" w:rsidRDefault="0067264A">
      <w:r>
        <w:t>The surveys will be completed by both federal employees of CBI</w:t>
      </w:r>
      <w:r w:rsidR="00970993">
        <w:t>I</w:t>
      </w:r>
      <w:r>
        <w:t xml:space="preserve">T and its contractors. This information collection request is for the </w:t>
      </w:r>
      <w:r w:rsidR="00970993">
        <w:t>330</w:t>
      </w:r>
      <w:r>
        <w:t xml:space="preserve"> contractors. </w:t>
      </w:r>
    </w:p>
    <w:p w14:paraId="438931BE" w14:textId="77777777" w:rsidR="00001D49" w:rsidRDefault="00001D49"/>
    <w:p w14:paraId="014626C3" w14:textId="77777777" w:rsidR="00C8488C" w:rsidRDefault="00C8488C"/>
    <w:p w14:paraId="7B49A70E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539AC856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7404612F" w14:textId="7777777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8E1D6C">
        <w:rPr>
          <w:bCs/>
          <w:sz w:val="24"/>
        </w:rPr>
        <w:t>X</w:t>
      </w:r>
      <w:r w:rsidR="00155447">
        <w:rPr>
          <w:bCs/>
          <w:sz w:val="24"/>
        </w:rPr>
        <w:t xml:space="preserve"> 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67112F06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1945E933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14:paraId="2A101236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45975C70" w14:textId="77777777" w:rsidR="00001D49" w:rsidRDefault="00001D49">
      <w:pPr>
        <w:rPr>
          <w:b/>
        </w:rPr>
      </w:pPr>
    </w:p>
    <w:p w14:paraId="5AC1FEB7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5F559E00" w14:textId="77777777" w:rsidR="00441434" w:rsidRDefault="00441434">
      <w:pPr>
        <w:rPr>
          <w:sz w:val="16"/>
          <w:szCs w:val="16"/>
        </w:rPr>
      </w:pPr>
    </w:p>
    <w:p w14:paraId="729B58F0" w14:textId="77777777" w:rsidR="008101A5" w:rsidRPr="009C13B9" w:rsidRDefault="008101A5" w:rsidP="008101A5">
      <w:r>
        <w:t xml:space="preserve">I certify the following to be true: </w:t>
      </w:r>
    </w:p>
    <w:p w14:paraId="4CAFE174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1268F922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602A4698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0E32CBB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3637D0E9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16563F5B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05C94F31" w14:textId="77777777" w:rsidR="009C13B9" w:rsidRDefault="009C13B9" w:rsidP="009C13B9"/>
    <w:p w14:paraId="16EFC912" w14:textId="77777777" w:rsidR="009C13B9" w:rsidRDefault="009C13B9" w:rsidP="009C13B9">
      <w:r>
        <w:t>Name:</w:t>
      </w:r>
      <w:r w:rsidR="00700225">
        <w:t xml:space="preserve"> </w:t>
      </w:r>
      <w:r>
        <w:t>______</w:t>
      </w:r>
      <w:r w:rsidR="008E1D6C">
        <w:t xml:space="preserve">Abigail Joyce </w:t>
      </w:r>
      <w:r>
        <w:t>__________________________________________</w:t>
      </w:r>
    </w:p>
    <w:p w14:paraId="080168D8" w14:textId="77777777" w:rsidR="00700225" w:rsidRDefault="00700225" w:rsidP="009C13B9"/>
    <w:p w14:paraId="391FEDE0" w14:textId="77777777" w:rsidR="009C13B9" w:rsidRDefault="009C13B9" w:rsidP="009C13B9">
      <w:r>
        <w:t>To assist review, please provide answers to the following question:</w:t>
      </w:r>
    </w:p>
    <w:p w14:paraId="18F58830" w14:textId="77777777" w:rsidR="00C2079B" w:rsidRDefault="00C2079B" w:rsidP="00C86E91">
      <w:pPr>
        <w:rPr>
          <w:b/>
        </w:rPr>
      </w:pPr>
    </w:p>
    <w:p w14:paraId="1E765CCD" w14:textId="77777777" w:rsidR="009C13B9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3DD2E343" w14:textId="77777777" w:rsidR="00132616" w:rsidRPr="00C86E91" w:rsidRDefault="00132616" w:rsidP="00C86E91">
      <w:pPr>
        <w:rPr>
          <w:b/>
        </w:rPr>
      </w:pPr>
    </w:p>
    <w:p w14:paraId="5E65636B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lastRenderedPageBreak/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155447">
        <w:t xml:space="preserve"> </w:t>
      </w:r>
      <w:r w:rsidR="00B9304A">
        <w:t>X</w:t>
      </w:r>
      <w:r w:rsidR="009239AA">
        <w:t xml:space="preserve">]  No </w:t>
      </w:r>
    </w:p>
    <w:p w14:paraId="72A3F727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14:paraId="174D99F7" w14:textId="77777777" w:rsidR="00C86E91" w:rsidRDefault="00C86E91" w:rsidP="00C86E91">
      <w:pPr>
        <w:pStyle w:val="ColorfulList-Accent11"/>
        <w:numPr>
          <w:ilvl w:val="0"/>
          <w:numId w:val="18"/>
        </w:numPr>
      </w:pPr>
      <w:r>
        <w:t>If Applicable, has a System or Records Notice been published?  [  ] Yes  [  ] No</w:t>
      </w:r>
    </w:p>
    <w:p w14:paraId="171869E1" w14:textId="77777777" w:rsidR="00633F74" w:rsidRDefault="00633F74" w:rsidP="00633F74">
      <w:pPr>
        <w:pStyle w:val="ColorfulList-Accent11"/>
        <w:ind w:left="360"/>
      </w:pPr>
    </w:p>
    <w:p w14:paraId="1EA2ABB7" w14:textId="77777777" w:rsidR="00C86E91" w:rsidRDefault="00CB1078" w:rsidP="00C86E91">
      <w:pPr>
        <w:pStyle w:val="ColorfulList-Accent11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61A25030" w14:textId="77777777" w:rsidR="00132616" w:rsidRPr="00C86E91" w:rsidRDefault="00132616" w:rsidP="00C86E91">
      <w:pPr>
        <w:pStyle w:val="ColorfulList-Accent11"/>
        <w:ind w:left="0"/>
        <w:rPr>
          <w:b/>
        </w:rPr>
      </w:pPr>
    </w:p>
    <w:p w14:paraId="2AEB30EF" w14:textId="77777777" w:rsidR="00C86E91" w:rsidRDefault="00C86E91" w:rsidP="00C86E91">
      <w:r>
        <w:t xml:space="preserve">Is an incentive (e.g., money or reimbursement of expenses, token of appreciation) provided to participants?  [  ] Yes [ </w:t>
      </w:r>
      <w:r w:rsidR="00B9304A">
        <w:t>X</w:t>
      </w:r>
      <w:r>
        <w:t xml:space="preserve"> ] No  </w:t>
      </w:r>
    </w:p>
    <w:p w14:paraId="1BC0FF18" w14:textId="77777777" w:rsidR="004D6E14" w:rsidRDefault="004D6E14">
      <w:pPr>
        <w:rPr>
          <w:b/>
        </w:rPr>
      </w:pPr>
    </w:p>
    <w:p w14:paraId="5606ED05" w14:textId="77777777" w:rsidR="00001D49" w:rsidRDefault="00001D49" w:rsidP="00C86E91">
      <w:pPr>
        <w:rPr>
          <w:b/>
        </w:rPr>
      </w:pPr>
    </w:p>
    <w:p w14:paraId="62BFC696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7232464D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1890"/>
        <w:gridCol w:w="2340"/>
        <w:gridCol w:w="2250"/>
        <w:gridCol w:w="1620"/>
      </w:tblGrid>
      <w:tr w:rsidR="00836B29" w14:paraId="087B8753" w14:textId="77777777" w:rsidTr="00256D40">
        <w:trPr>
          <w:trHeight w:val="274"/>
        </w:trPr>
        <w:tc>
          <w:tcPr>
            <w:tcW w:w="1980" w:type="dxa"/>
          </w:tcPr>
          <w:p w14:paraId="0DBFE1B3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890" w:type="dxa"/>
          </w:tcPr>
          <w:p w14:paraId="15424EE5" w14:textId="77777777" w:rsidR="003668D6" w:rsidRPr="002D26E2" w:rsidRDefault="00256D40" w:rsidP="00843796">
            <w:pPr>
              <w:rPr>
                <w:b/>
              </w:rPr>
            </w:pPr>
            <w:r>
              <w:rPr>
                <w:b/>
              </w:rPr>
              <w:t xml:space="preserve">No. </w:t>
            </w:r>
            <w:r w:rsidR="003668D6" w:rsidRPr="002D26E2">
              <w:rPr>
                <w:b/>
              </w:rPr>
              <w:t>Respondents</w:t>
            </w:r>
          </w:p>
        </w:tc>
        <w:tc>
          <w:tcPr>
            <w:tcW w:w="2340" w:type="dxa"/>
          </w:tcPr>
          <w:p w14:paraId="2BD969E1" w14:textId="77777777" w:rsidR="003668D6" w:rsidRPr="002D26E2" w:rsidRDefault="00256D40" w:rsidP="00843796">
            <w:pPr>
              <w:rPr>
                <w:b/>
              </w:rPr>
            </w:pPr>
            <w:r>
              <w:rPr>
                <w:b/>
              </w:rPr>
              <w:t xml:space="preserve">No. </w:t>
            </w:r>
            <w:r w:rsidR="003668D6">
              <w:rPr>
                <w:b/>
              </w:rPr>
              <w:t xml:space="preserve">Responses per Respondent </w:t>
            </w:r>
          </w:p>
        </w:tc>
        <w:tc>
          <w:tcPr>
            <w:tcW w:w="2250" w:type="dxa"/>
          </w:tcPr>
          <w:p w14:paraId="4EBFA98A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  <w:r w:rsidR="00836B29">
              <w:rPr>
                <w:b/>
              </w:rPr>
              <w:t>Response</w:t>
            </w:r>
          </w:p>
          <w:p w14:paraId="29D7F3F1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620" w:type="dxa"/>
          </w:tcPr>
          <w:p w14:paraId="5CB6321A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54ACE935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836B29" w14:paraId="32900A58" w14:textId="77777777" w:rsidTr="00256D40">
        <w:trPr>
          <w:trHeight w:val="260"/>
        </w:trPr>
        <w:tc>
          <w:tcPr>
            <w:tcW w:w="1980" w:type="dxa"/>
          </w:tcPr>
          <w:p w14:paraId="0603324E" w14:textId="77777777" w:rsidR="003668D6" w:rsidRDefault="00836B29" w:rsidP="00843796">
            <w:r>
              <w:t>Individuals</w:t>
            </w:r>
          </w:p>
        </w:tc>
        <w:tc>
          <w:tcPr>
            <w:tcW w:w="1890" w:type="dxa"/>
          </w:tcPr>
          <w:p w14:paraId="43AD81D3" w14:textId="7BE33423" w:rsidR="003668D6" w:rsidRDefault="00970993" w:rsidP="00843796">
            <w:r>
              <w:t>330</w:t>
            </w:r>
          </w:p>
        </w:tc>
        <w:tc>
          <w:tcPr>
            <w:tcW w:w="2340" w:type="dxa"/>
          </w:tcPr>
          <w:p w14:paraId="725A4AEC" w14:textId="77777777" w:rsidR="003668D6" w:rsidRDefault="008C0F04" w:rsidP="00843796">
            <w:r>
              <w:t>1</w:t>
            </w:r>
          </w:p>
        </w:tc>
        <w:tc>
          <w:tcPr>
            <w:tcW w:w="2250" w:type="dxa"/>
          </w:tcPr>
          <w:p w14:paraId="0CF946AF" w14:textId="72C13AA7" w:rsidR="003668D6" w:rsidRDefault="0067264A" w:rsidP="00843796">
            <w:r>
              <w:t>10/60</w:t>
            </w:r>
          </w:p>
        </w:tc>
        <w:tc>
          <w:tcPr>
            <w:tcW w:w="1620" w:type="dxa"/>
          </w:tcPr>
          <w:p w14:paraId="5219604B" w14:textId="1F59B00A" w:rsidR="003668D6" w:rsidRDefault="00970993" w:rsidP="00843796">
            <w:r>
              <w:t>55</w:t>
            </w:r>
          </w:p>
        </w:tc>
      </w:tr>
      <w:tr w:rsidR="00836B29" w14:paraId="0AE6F12B" w14:textId="77777777" w:rsidTr="00970993">
        <w:trPr>
          <w:trHeight w:val="152"/>
        </w:trPr>
        <w:tc>
          <w:tcPr>
            <w:tcW w:w="1980" w:type="dxa"/>
          </w:tcPr>
          <w:p w14:paraId="5AE9976D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890" w:type="dxa"/>
          </w:tcPr>
          <w:p w14:paraId="4E63190C" w14:textId="4EC3274E" w:rsidR="003668D6" w:rsidRPr="002D26E2" w:rsidRDefault="00970993" w:rsidP="00843796">
            <w:pPr>
              <w:rPr>
                <w:b/>
              </w:rPr>
            </w:pPr>
            <w:r>
              <w:rPr>
                <w:b/>
              </w:rPr>
              <w:t>330</w:t>
            </w:r>
          </w:p>
        </w:tc>
        <w:tc>
          <w:tcPr>
            <w:tcW w:w="2340" w:type="dxa"/>
          </w:tcPr>
          <w:p w14:paraId="4AC4C324" w14:textId="1B41F3BD" w:rsidR="003668D6" w:rsidRPr="00DD56E3" w:rsidRDefault="00970993" w:rsidP="00843796">
            <w:pPr>
              <w:rPr>
                <w:b/>
              </w:rPr>
            </w:pPr>
            <w:r>
              <w:rPr>
                <w:b/>
              </w:rPr>
              <w:t>330</w:t>
            </w:r>
          </w:p>
        </w:tc>
        <w:tc>
          <w:tcPr>
            <w:tcW w:w="2250" w:type="dxa"/>
          </w:tcPr>
          <w:p w14:paraId="797F177D" w14:textId="2F9605FD" w:rsidR="003668D6" w:rsidRPr="00970993" w:rsidRDefault="003668D6" w:rsidP="00843796">
            <w:pPr>
              <w:rPr>
                <w:b/>
              </w:rPr>
            </w:pPr>
          </w:p>
        </w:tc>
        <w:tc>
          <w:tcPr>
            <w:tcW w:w="1620" w:type="dxa"/>
          </w:tcPr>
          <w:p w14:paraId="1BB50754" w14:textId="637E3EC7" w:rsidR="003668D6" w:rsidRPr="002D26E2" w:rsidRDefault="00970993" w:rsidP="00843796">
            <w:pPr>
              <w:rPr>
                <w:b/>
              </w:rPr>
            </w:pPr>
            <w:r>
              <w:rPr>
                <w:b/>
              </w:rPr>
              <w:t>55</w:t>
            </w:r>
          </w:p>
        </w:tc>
      </w:tr>
    </w:tbl>
    <w:p w14:paraId="58BEB551" w14:textId="77777777" w:rsidR="00F3170F" w:rsidRDefault="00F3170F" w:rsidP="00F3170F"/>
    <w:p w14:paraId="273ED532" w14:textId="77777777" w:rsidR="009A036B" w:rsidRPr="009A036B" w:rsidRDefault="009A036B" w:rsidP="009A036B">
      <w:pPr>
        <w:rPr>
          <w:b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430"/>
        <w:gridCol w:w="2250"/>
        <w:gridCol w:w="2520"/>
      </w:tblGrid>
      <w:tr w:rsidR="00827D38" w:rsidRPr="009A036B" w14:paraId="66A00354" w14:textId="77777777" w:rsidTr="00827D38">
        <w:trPr>
          <w:trHeight w:val="274"/>
        </w:trPr>
        <w:tc>
          <w:tcPr>
            <w:tcW w:w="2880" w:type="dxa"/>
          </w:tcPr>
          <w:p w14:paraId="3085A0CD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</w:tc>
        <w:tc>
          <w:tcPr>
            <w:tcW w:w="2430" w:type="dxa"/>
          </w:tcPr>
          <w:p w14:paraId="1176B6CF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  <w:r w:rsidR="00827D38">
              <w:rPr>
                <w:b/>
              </w:rPr>
              <w:t xml:space="preserve"> Hours</w:t>
            </w:r>
          </w:p>
        </w:tc>
        <w:tc>
          <w:tcPr>
            <w:tcW w:w="2250" w:type="dxa"/>
          </w:tcPr>
          <w:p w14:paraId="124FF0FA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2520" w:type="dxa"/>
          </w:tcPr>
          <w:p w14:paraId="1FDC6F21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827D38" w:rsidRPr="009A036B" w14:paraId="73BA449B" w14:textId="77777777" w:rsidTr="00827D38">
        <w:trPr>
          <w:trHeight w:val="260"/>
        </w:trPr>
        <w:tc>
          <w:tcPr>
            <w:tcW w:w="2880" w:type="dxa"/>
          </w:tcPr>
          <w:p w14:paraId="23AC8C27" w14:textId="329A88B0" w:rsidR="00CA2010" w:rsidRPr="009A036B" w:rsidRDefault="00827D38" w:rsidP="009A036B">
            <w:r>
              <w:t>Individuals</w:t>
            </w:r>
            <w:r w:rsidR="00585D98">
              <w:t xml:space="preserve"> – Computer </w:t>
            </w:r>
            <w:r w:rsidR="00970993">
              <w:t>Occupations</w:t>
            </w:r>
          </w:p>
        </w:tc>
        <w:tc>
          <w:tcPr>
            <w:tcW w:w="2430" w:type="dxa"/>
          </w:tcPr>
          <w:p w14:paraId="2D897774" w14:textId="5BF57914" w:rsidR="00CA2010" w:rsidRPr="009A036B" w:rsidRDefault="00970993" w:rsidP="009A036B">
            <w:r>
              <w:t>55</w:t>
            </w:r>
          </w:p>
        </w:tc>
        <w:tc>
          <w:tcPr>
            <w:tcW w:w="2250" w:type="dxa"/>
          </w:tcPr>
          <w:p w14:paraId="0DB87B54" w14:textId="77777777" w:rsidR="00CA2010" w:rsidRPr="009A036B" w:rsidRDefault="00585D98" w:rsidP="009A036B">
            <w:r>
              <w:t>$42.24</w:t>
            </w:r>
          </w:p>
        </w:tc>
        <w:tc>
          <w:tcPr>
            <w:tcW w:w="2520" w:type="dxa"/>
          </w:tcPr>
          <w:p w14:paraId="7960055A" w14:textId="714169D5" w:rsidR="0067264A" w:rsidRPr="009A036B" w:rsidRDefault="00585D98" w:rsidP="00093F11">
            <w:r>
              <w:t>$</w:t>
            </w:r>
            <w:r w:rsidR="00970993">
              <w:t>2323.20</w:t>
            </w:r>
          </w:p>
        </w:tc>
      </w:tr>
      <w:tr w:rsidR="00585D98" w:rsidRPr="009A036B" w14:paraId="22C979ED" w14:textId="77777777" w:rsidTr="00827D38">
        <w:trPr>
          <w:trHeight w:val="289"/>
        </w:trPr>
        <w:tc>
          <w:tcPr>
            <w:tcW w:w="2880" w:type="dxa"/>
          </w:tcPr>
          <w:p w14:paraId="4BE6D256" w14:textId="77777777" w:rsidR="00585D98" w:rsidRPr="009A036B" w:rsidRDefault="00585D98" w:rsidP="00585D98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430" w:type="dxa"/>
          </w:tcPr>
          <w:p w14:paraId="712019F6" w14:textId="5A0C6FBD" w:rsidR="00585D98" w:rsidRPr="009A036B" w:rsidRDefault="007C6F99" w:rsidP="00585D98">
            <w:r>
              <w:t>55</w:t>
            </w:r>
          </w:p>
        </w:tc>
        <w:tc>
          <w:tcPr>
            <w:tcW w:w="2250" w:type="dxa"/>
          </w:tcPr>
          <w:p w14:paraId="7790E1B5" w14:textId="77777777" w:rsidR="00585D98" w:rsidRPr="009A036B" w:rsidRDefault="00585D98" w:rsidP="00585D98">
            <w:r>
              <w:t>$42.24</w:t>
            </w:r>
          </w:p>
        </w:tc>
        <w:tc>
          <w:tcPr>
            <w:tcW w:w="2520" w:type="dxa"/>
          </w:tcPr>
          <w:p w14:paraId="0C2FD9F6" w14:textId="136C6EAD" w:rsidR="00585D98" w:rsidRPr="009A036B" w:rsidRDefault="0067264A" w:rsidP="00585D98">
            <w:r>
              <w:t>$</w:t>
            </w:r>
            <w:r w:rsidR="00970993">
              <w:t>2323.20</w:t>
            </w:r>
          </w:p>
        </w:tc>
      </w:tr>
    </w:tbl>
    <w:p w14:paraId="26573E7C" w14:textId="77777777" w:rsidR="009A036B" w:rsidRPr="009A036B" w:rsidRDefault="009A036B" w:rsidP="009A036B"/>
    <w:p w14:paraId="7C04D629" w14:textId="77777777" w:rsidR="00003001" w:rsidRPr="009A036B" w:rsidRDefault="00132616" w:rsidP="009A036B">
      <w:r>
        <w:t xml:space="preserve">* </w:t>
      </w:r>
      <w:r w:rsidR="00093F11">
        <w:t>Calculated by taking the average of m</w:t>
      </w:r>
      <w:r w:rsidR="00003001">
        <w:t xml:space="preserve">ean hourly wage rate of Management Analysts, </w:t>
      </w:r>
      <w:r w:rsidR="00093F11">
        <w:t>(</w:t>
      </w:r>
      <w:r w:rsidR="00003001">
        <w:t>Occupation Code #13-1111</w:t>
      </w:r>
      <w:r w:rsidR="00093F11">
        <w:t>) and Operations Research Analysts (Occupation Code #15-2031)</w:t>
      </w:r>
      <w:r w:rsidR="00003001">
        <w:t>.</w:t>
      </w:r>
      <w:r w:rsidR="00003001" w:rsidRPr="00003001">
        <w:t xml:space="preserve"> </w:t>
      </w:r>
      <w:hyperlink r:id="rId9" w:anchor="19-0000" w:history="1">
        <w:r w:rsidR="00003001" w:rsidRPr="00845556">
          <w:rPr>
            <w:rStyle w:val="Hyperlink"/>
          </w:rPr>
          <w:t>http://www.bls.gov/oes/current/oes_nat.htm#19-0000</w:t>
        </w:r>
      </w:hyperlink>
      <w:r w:rsidR="00003001">
        <w:t xml:space="preserve"> -</w:t>
      </w:r>
    </w:p>
    <w:p w14:paraId="6098EF29" w14:textId="77777777" w:rsidR="009A036B" w:rsidRDefault="009A036B" w:rsidP="00F3170F"/>
    <w:p w14:paraId="661BD2EE" w14:textId="77777777" w:rsidR="00132616" w:rsidRDefault="00132616" w:rsidP="009A036B">
      <w:pPr>
        <w:rPr>
          <w:b/>
        </w:rPr>
      </w:pPr>
    </w:p>
    <w:p w14:paraId="5477E8E6" w14:textId="20A727FB" w:rsidR="009A036B" w:rsidRPr="009A036B" w:rsidRDefault="001C39F7" w:rsidP="009A036B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 </w:t>
      </w:r>
      <w:r w:rsidR="00155447">
        <w:t>$___</w:t>
      </w:r>
      <w:r w:rsidR="00AE675F">
        <w:t>903</w:t>
      </w:r>
      <w:r w:rsidR="00155447">
        <w:t>_____</w:t>
      </w:r>
      <w:r w:rsidR="00C86E91">
        <w:t>_____</w:t>
      </w:r>
      <w:r w:rsidR="009A036B">
        <w:rPr>
          <w:b/>
        </w:rPr>
        <w:t xml:space="preserve">                   </w:t>
      </w:r>
    </w:p>
    <w:p w14:paraId="172EA3BD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32"/>
        <w:gridCol w:w="1296"/>
        <w:gridCol w:w="1363"/>
        <w:gridCol w:w="1357"/>
        <w:gridCol w:w="1341"/>
      </w:tblGrid>
      <w:tr w:rsidR="009A036B" w:rsidRPr="009A036B" w14:paraId="4D5D97F3" w14:textId="77777777" w:rsidTr="00585D98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4C3783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FAA316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234F5EA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EE25F3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329E7C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5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F6F8A0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EACFC7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57C46E77" w14:textId="77777777" w:rsidTr="00585D9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A9B2CE8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E167BC6" w14:textId="77777777" w:rsidR="009A036B" w:rsidRPr="009A036B" w:rsidRDefault="009A036B" w:rsidP="009A036B"/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F973D4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817EC7E" w14:textId="77777777" w:rsidR="009A036B" w:rsidRPr="009A036B" w:rsidRDefault="009A036B" w:rsidP="009A036B"/>
        </w:tc>
        <w:tc>
          <w:tcPr>
            <w:tcW w:w="13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8D89416" w14:textId="77777777" w:rsidR="009A036B" w:rsidRPr="009A036B" w:rsidRDefault="009A036B" w:rsidP="009A036B"/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7B5E2A4" w14:textId="77777777" w:rsidR="009A036B" w:rsidRPr="009A036B" w:rsidRDefault="009A036B" w:rsidP="009A036B"/>
        </w:tc>
      </w:tr>
      <w:tr w:rsidR="009A036B" w:rsidRPr="009A036B" w14:paraId="448232B9" w14:textId="77777777" w:rsidTr="00585D9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5CEB09C" w14:textId="7CAA6A7B" w:rsidR="009A036B" w:rsidRPr="009A036B" w:rsidRDefault="00970993" w:rsidP="009A036B">
            <w:r>
              <w:t>Communications Specialist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5A214C" w14:textId="6EBA7616" w:rsidR="009A036B" w:rsidRPr="009A036B" w:rsidRDefault="00B9304A" w:rsidP="009A036B">
            <w:r>
              <w:t>12</w:t>
            </w:r>
            <w:r w:rsidR="00970993">
              <w:t>/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DBC252B" w14:textId="5C0F12BF" w:rsidR="009A036B" w:rsidRPr="009A036B" w:rsidRDefault="00585D98" w:rsidP="009A036B">
            <w:r>
              <w:t>$</w:t>
            </w:r>
            <w:r w:rsidR="00AE675F">
              <w:t>90</w:t>
            </w:r>
            <w:r>
              <w:t>,</w:t>
            </w:r>
            <w:r w:rsidR="00AE675F">
              <w:t>350</w:t>
            </w:r>
            <w:r>
              <w:t>.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5EAC42D" w14:textId="77777777" w:rsidR="009A036B" w:rsidRPr="009A036B" w:rsidRDefault="00585D98" w:rsidP="009A036B">
            <w:r>
              <w:t>1%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A74DF5D" w14:textId="77777777" w:rsidR="009A036B" w:rsidRPr="009A036B" w:rsidRDefault="00EF6F5D" w:rsidP="009A036B">
            <w:r>
              <w:t>0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0A9FE00" w14:textId="6939A4A9" w:rsidR="009A036B" w:rsidRPr="009A036B" w:rsidRDefault="00585D98" w:rsidP="009A036B">
            <w:r>
              <w:t>$</w:t>
            </w:r>
            <w:r w:rsidR="00AE675F">
              <w:t>903</w:t>
            </w:r>
          </w:p>
        </w:tc>
      </w:tr>
      <w:tr w:rsidR="00585D98" w:rsidRPr="009A036B" w14:paraId="19FED11E" w14:textId="77777777" w:rsidTr="00585D9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6E29D05" w14:textId="77777777" w:rsidR="00585D98" w:rsidRPr="009A036B" w:rsidRDefault="00585D98" w:rsidP="00585D98">
            <w:r>
              <w:t>TOTAL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AEBEAD" w14:textId="2C604C57" w:rsidR="00585D98" w:rsidRPr="009A036B" w:rsidRDefault="00585D98" w:rsidP="00585D98">
            <w:r>
              <w:t>12</w:t>
            </w:r>
            <w:r w:rsidR="00970993">
              <w:t>/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D5E869" w14:textId="200389F6" w:rsidR="00585D98" w:rsidRPr="009A036B" w:rsidRDefault="00AE675F" w:rsidP="00585D98">
            <w:r>
              <w:t>$90,350.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941DDD5" w14:textId="77777777" w:rsidR="00585D98" w:rsidRPr="009A036B" w:rsidRDefault="00585D98" w:rsidP="00585D98">
            <w:r>
              <w:t>1%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EE81E7B" w14:textId="77777777" w:rsidR="00585D98" w:rsidRPr="009A036B" w:rsidRDefault="00585D98" w:rsidP="00585D98">
            <w:r>
              <w:t>0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9E60FF4" w14:textId="0D3D90E1" w:rsidR="00585D98" w:rsidRPr="009A036B" w:rsidRDefault="00585D98" w:rsidP="00585D98">
            <w:r>
              <w:t>$</w:t>
            </w:r>
            <w:r w:rsidR="00AE675F">
              <w:t>903</w:t>
            </w:r>
          </w:p>
        </w:tc>
      </w:tr>
    </w:tbl>
    <w:p w14:paraId="5FA93EB1" w14:textId="77777777" w:rsidR="009A036B" w:rsidRDefault="009A036B">
      <w:pPr>
        <w:rPr>
          <w:b/>
        </w:rPr>
      </w:pPr>
    </w:p>
    <w:p w14:paraId="7AD7017C" w14:textId="77777777" w:rsidR="00F06866" w:rsidRDefault="00132616" w:rsidP="00F06866">
      <w:pPr>
        <w:rPr>
          <w:b/>
        </w:rPr>
      </w:pPr>
      <w:r>
        <w:rPr>
          <w:b/>
        </w:rPr>
        <w:br w:type="page"/>
      </w:r>
      <w:r w:rsidR="00636621">
        <w:rPr>
          <w:b/>
        </w:rPr>
        <w:lastRenderedPageBreak/>
        <w:t>The</w:t>
      </w:r>
      <w:r w:rsidR="0069403B">
        <w:rPr>
          <w:b/>
        </w:rPr>
        <w:t xml:space="preserve"> select</w:t>
      </w:r>
      <w:r w:rsidR="00636621">
        <w:rPr>
          <w:b/>
        </w:rPr>
        <w:t>ion of your targeted respondents</w:t>
      </w:r>
    </w:p>
    <w:p w14:paraId="2560F58C" w14:textId="77777777" w:rsidR="00132616" w:rsidRDefault="00132616" w:rsidP="00F06866">
      <w:pPr>
        <w:rPr>
          <w:b/>
        </w:rPr>
      </w:pPr>
    </w:p>
    <w:p w14:paraId="13B8CD4F" w14:textId="77777777" w:rsidR="0069403B" w:rsidRDefault="0069403B" w:rsidP="0069403B">
      <w:pPr>
        <w:pStyle w:val="ColorfulList-Accent11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B9304A">
        <w:t>X</w:t>
      </w:r>
      <w:r>
        <w:t xml:space="preserve"> ] Yes</w:t>
      </w:r>
      <w:r>
        <w:tab/>
        <w:t>[</w:t>
      </w:r>
      <w:r w:rsidR="00155447">
        <w:t xml:space="preserve"> </w:t>
      </w:r>
      <w:r>
        <w:t xml:space="preserve"> ] No</w:t>
      </w:r>
    </w:p>
    <w:p w14:paraId="33A9142F" w14:textId="77777777" w:rsidR="00636621" w:rsidRDefault="00636621" w:rsidP="00636621">
      <w:pPr>
        <w:pStyle w:val="ColorfulList-Accent11"/>
      </w:pPr>
    </w:p>
    <w:p w14:paraId="787829A9" w14:textId="77777777" w:rsidR="00C2079B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</w:p>
    <w:p w14:paraId="34E32963" w14:textId="77777777" w:rsidR="00636621" w:rsidRDefault="00636621" w:rsidP="001B0AAA"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09B79183" w14:textId="77777777" w:rsidR="00C2079B" w:rsidRDefault="00C2079B" w:rsidP="001B0AAA"/>
    <w:p w14:paraId="6255FA32" w14:textId="77777777" w:rsidR="00A403BB" w:rsidRDefault="00585D98" w:rsidP="00585D98">
      <w:pPr>
        <w:pStyle w:val="ColorfulList-Accent11"/>
        <w:ind w:left="0"/>
      </w:pPr>
      <w:r>
        <w:t xml:space="preserve">CBIIT has a staff list with email addresses. </w:t>
      </w:r>
    </w:p>
    <w:p w14:paraId="176C456E" w14:textId="77777777" w:rsidR="00A403BB" w:rsidRDefault="00A403BB" w:rsidP="00A403BB"/>
    <w:p w14:paraId="2FB04AB4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192EA8A5" w14:textId="77777777" w:rsidR="00A403BB" w:rsidRDefault="001B0AAA" w:rsidP="00A403BB">
      <w:pPr>
        <w:pStyle w:val="ColorfulList-Accent11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2E087FD5" w14:textId="77777777" w:rsidR="001B0AAA" w:rsidRDefault="00971BE2" w:rsidP="001B0AAA">
      <w:pPr>
        <w:ind w:left="720"/>
      </w:pPr>
      <w:r>
        <w:t>[</w:t>
      </w:r>
      <w:r w:rsidR="00155447">
        <w:t xml:space="preserve"> </w:t>
      </w:r>
      <w:r w:rsidR="00B9304A">
        <w:t>X</w:t>
      </w:r>
      <w:r w:rsidR="00A403BB">
        <w:t>] Web-based</w:t>
      </w:r>
      <w:r w:rsidR="001B0AAA">
        <w:t xml:space="preserve"> or other forms of Social Media </w:t>
      </w:r>
    </w:p>
    <w:p w14:paraId="171CE992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4B393BB0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6DB3AADF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20AF2859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7AAB9135" w14:textId="77777777" w:rsidR="00C2079B" w:rsidRDefault="00C2079B" w:rsidP="001B0AAA">
      <w:pPr>
        <w:ind w:left="720"/>
      </w:pPr>
    </w:p>
    <w:p w14:paraId="22EE84E8" w14:textId="77777777" w:rsidR="00F24CFC" w:rsidRDefault="00F24CFC" w:rsidP="00F24CFC">
      <w:pPr>
        <w:pStyle w:val="ColorfulList-Accent11"/>
        <w:numPr>
          <w:ilvl w:val="0"/>
          <w:numId w:val="17"/>
        </w:numPr>
      </w:pPr>
      <w:r>
        <w:t xml:space="preserve">Will interviewers or facilitators be used?  [  ] Yes [ </w:t>
      </w:r>
      <w:r w:rsidR="00B9304A">
        <w:t>X</w:t>
      </w:r>
      <w:r>
        <w:t xml:space="preserve"> ] No</w:t>
      </w:r>
    </w:p>
    <w:p w14:paraId="336D8C6D" w14:textId="77777777" w:rsidR="00F24CFC" w:rsidRDefault="00F24CFC" w:rsidP="00F24CFC">
      <w:pPr>
        <w:pStyle w:val="ColorfulList-Accent11"/>
        <w:ind w:left="360"/>
      </w:pPr>
      <w:r>
        <w:t xml:space="preserve"> </w:t>
      </w:r>
    </w:p>
    <w:p w14:paraId="7EF6BA85" w14:textId="77777777"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5C59C05A" w14:textId="77777777" w:rsidR="00523F53" w:rsidRDefault="00523F53" w:rsidP="00923527"/>
    <w:sectPr w:rsidR="00523F53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4C2DF0" w14:textId="77777777" w:rsidR="00775ECF" w:rsidRDefault="00775ECF">
      <w:r>
        <w:separator/>
      </w:r>
    </w:p>
  </w:endnote>
  <w:endnote w:type="continuationSeparator" w:id="0">
    <w:p w14:paraId="0695D7AF" w14:textId="77777777" w:rsidR="00775ECF" w:rsidRDefault="00775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CFDA03" w14:textId="7979434A" w:rsidR="00873F30" w:rsidRDefault="00873F30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t xml:space="preserve">Page </w:t>
    </w: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F4529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  <w:r w:rsidR="00EF5B8A">
      <w:rPr>
        <w:rStyle w:val="PageNumber"/>
        <w:sz w:val="20"/>
        <w:szCs w:val="20"/>
      </w:rPr>
      <w:tab/>
    </w:r>
    <w:r w:rsidR="00EF5B8A">
      <w:rPr>
        <w:rStyle w:val="PageNumber"/>
        <w:sz w:val="20"/>
        <w:szCs w:val="20"/>
      </w:rPr>
      <w:tab/>
      <w:t>10/21</w:t>
    </w:r>
    <w:r>
      <w:rPr>
        <w:rStyle w:val="PageNumber"/>
        <w:sz w:val="20"/>
        <w:szCs w:val="20"/>
      </w:rPr>
      <w:t>/201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F5C473" w14:textId="77777777" w:rsidR="00775ECF" w:rsidRDefault="00775ECF">
      <w:r>
        <w:separator/>
      </w:r>
    </w:p>
  </w:footnote>
  <w:footnote w:type="continuationSeparator" w:id="0">
    <w:p w14:paraId="2B33722C" w14:textId="77777777" w:rsidR="00775ECF" w:rsidRDefault="00775E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04F8EB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1019BE"/>
    <w:multiLevelType w:val="hybridMultilevel"/>
    <w:tmpl w:val="6A4EC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6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B174A62"/>
    <w:multiLevelType w:val="hybridMultilevel"/>
    <w:tmpl w:val="AF8C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7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9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18"/>
  </w:num>
  <w:num w:numId="4">
    <w:abstractNumId w:val="20"/>
  </w:num>
  <w:num w:numId="5">
    <w:abstractNumId w:val="5"/>
  </w:num>
  <w:num w:numId="6">
    <w:abstractNumId w:val="2"/>
  </w:num>
  <w:num w:numId="7">
    <w:abstractNumId w:val="11"/>
  </w:num>
  <w:num w:numId="8">
    <w:abstractNumId w:val="16"/>
  </w:num>
  <w:num w:numId="9">
    <w:abstractNumId w:val="12"/>
  </w:num>
  <w:num w:numId="10">
    <w:abstractNumId w:val="4"/>
  </w:num>
  <w:num w:numId="11">
    <w:abstractNumId w:val="8"/>
  </w:num>
  <w:num w:numId="12">
    <w:abstractNumId w:val="9"/>
  </w:num>
  <w:num w:numId="13">
    <w:abstractNumId w:val="1"/>
  </w:num>
  <w:num w:numId="14">
    <w:abstractNumId w:val="17"/>
  </w:num>
  <w:num w:numId="15">
    <w:abstractNumId w:val="15"/>
  </w:num>
  <w:num w:numId="16">
    <w:abstractNumId w:val="14"/>
  </w:num>
  <w:num w:numId="17">
    <w:abstractNumId w:val="6"/>
  </w:num>
  <w:num w:numId="18">
    <w:abstractNumId w:val="7"/>
  </w:num>
  <w:num w:numId="19">
    <w:abstractNumId w:val="0"/>
  </w:num>
  <w:num w:numId="20">
    <w:abstractNumId w:val="10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zE2MzE0NLAwMrNU0lEKTi0uzszPAykwrgUAL1uLHSwAAAA="/>
  </w:docVars>
  <w:rsids>
    <w:rsidRoot w:val="00D6383F"/>
    <w:rsid w:val="00001D49"/>
    <w:rsid w:val="00003001"/>
    <w:rsid w:val="000071D1"/>
    <w:rsid w:val="00023A57"/>
    <w:rsid w:val="00047A64"/>
    <w:rsid w:val="00067329"/>
    <w:rsid w:val="000722CE"/>
    <w:rsid w:val="00085667"/>
    <w:rsid w:val="000913EC"/>
    <w:rsid w:val="00093F11"/>
    <w:rsid w:val="000B2838"/>
    <w:rsid w:val="000B6A6B"/>
    <w:rsid w:val="000D44CA"/>
    <w:rsid w:val="000E200B"/>
    <w:rsid w:val="000F68BE"/>
    <w:rsid w:val="00114CBB"/>
    <w:rsid w:val="00132616"/>
    <w:rsid w:val="00142008"/>
    <w:rsid w:val="00155447"/>
    <w:rsid w:val="00162F83"/>
    <w:rsid w:val="001855D1"/>
    <w:rsid w:val="001927A4"/>
    <w:rsid w:val="00194AC6"/>
    <w:rsid w:val="001A23B0"/>
    <w:rsid w:val="001A25CC"/>
    <w:rsid w:val="001B0AAA"/>
    <w:rsid w:val="001C39F7"/>
    <w:rsid w:val="00231E4B"/>
    <w:rsid w:val="00237B48"/>
    <w:rsid w:val="0024521E"/>
    <w:rsid w:val="00251F5E"/>
    <w:rsid w:val="00256D40"/>
    <w:rsid w:val="00261E29"/>
    <w:rsid w:val="00263C3D"/>
    <w:rsid w:val="00274D0B"/>
    <w:rsid w:val="00284110"/>
    <w:rsid w:val="002A7DAB"/>
    <w:rsid w:val="002B3C95"/>
    <w:rsid w:val="002C3DAA"/>
    <w:rsid w:val="002D0B92"/>
    <w:rsid w:val="002D26E2"/>
    <w:rsid w:val="00314B64"/>
    <w:rsid w:val="00320250"/>
    <w:rsid w:val="00322E10"/>
    <w:rsid w:val="00333A79"/>
    <w:rsid w:val="003668D6"/>
    <w:rsid w:val="003843CA"/>
    <w:rsid w:val="003A7074"/>
    <w:rsid w:val="003D5BBE"/>
    <w:rsid w:val="003E3C61"/>
    <w:rsid w:val="003E6F2F"/>
    <w:rsid w:val="003F1C5B"/>
    <w:rsid w:val="00431EB1"/>
    <w:rsid w:val="00434E33"/>
    <w:rsid w:val="00441434"/>
    <w:rsid w:val="0045264C"/>
    <w:rsid w:val="0045788E"/>
    <w:rsid w:val="00484A10"/>
    <w:rsid w:val="004876EC"/>
    <w:rsid w:val="004C2D14"/>
    <w:rsid w:val="004D6E14"/>
    <w:rsid w:val="005009B0"/>
    <w:rsid w:val="00523F53"/>
    <w:rsid w:val="00585D98"/>
    <w:rsid w:val="005A1006"/>
    <w:rsid w:val="005A772A"/>
    <w:rsid w:val="005E714A"/>
    <w:rsid w:val="00606CF1"/>
    <w:rsid w:val="00613E4E"/>
    <w:rsid w:val="006140A0"/>
    <w:rsid w:val="00633F74"/>
    <w:rsid w:val="00636621"/>
    <w:rsid w:val="00642B49"/>
    <w:rsid w:val="0067264A"/>
    <w:rsid w:val="00673297"/>
    <w:rsid w:val="006832D9"/>
    <w:rsid w:val="00686301"/>
    <w:rsid w:val="0069403B"/>
    <w:rsid w:val="006D5F47"/>
    <w:rsid w:val="006F3DDE"/>
    <w:rsid w:val="00700225"/>
    <w:rsid w:val="00704678"/>
    <w:rsid w:val="007425E7"/>
    <w:rsid w:val="00766D95"/>
    <w:rsid w:val="00775ECF"/>
    <w:rsid w:val="0077703F"/>
    <w:rsid w:val="007C6F99"/>
    <w:rsid w:val="00802607"/>
    <w:rsid w:val="008101A5"/>
    <w:rsid w:val="00821A52"/>
    <w:rsid w:val="00822664"/>
    <w:rsid w:val="00827D38"/>
    <w:rsid w:val="00836B29"/>
    <w:rsid w:val="00843796"/>
    <w:rsid w:val="00873F30"/>
    <w:rsid w:val="00885502"/>
    <w:rsid w:val="00895229"/>
    <w:rsid w:val="008C0F04"/>
    <w:rsid w:val="008C2F5D"/>
    <w:rsid w:val="008E1D6C"/>
    <w:rsid w:val="008F0203"/>
    <w:rsid w:val="008F50D4"/>
    <w:rsid w:val="00921389"/>
    <w:rsid w:val="00923527"/>
    <w:rsid w:val="009239AA"/>
    <w:rsid w:val="00935ADA"/>
    <w:rsid w:val="00946B6C"/>
    <w:rsid w:val="00955A71"/>
    <w:rsid w:val="0096108F"/>
    <w:rsid w:val="00970993"/>
    <w:rsid w:val="00971BE2"/>
    <w:rsid w:val="0099649F"/>
    <w:rsid w:val="009A036B"/>
    <w:rsid w:val="009C13B9"/>
    <w:rsid w:val="009D01A2"/>
    <w:rsid w:val="009F5923"/>
    <w:rsid w:val="00A229F1"/>
    <w:rsid w:val="00A403BB"/>
    <w:rsid w:val="00A538FA"/>
    <w:rsid w:val="00A674DF"/>
    <w:rsid w:val="00A83AA6"/>
    <w:rsid w:val="00AC60E8"/>
    <w:rsid w:val="00AE14B1"/>
    <w:rsid w:val="00AE1809"/>
    <w:rsid w:val="00AE675F"/>
    <w:rsid w:val="00B80D76"/>
    <w:rsid w:val="00B81C8B"/>
    <w:rsid w:val="00B9304A"/>
    <w:rsid w:val="00BA2105"/>
    <w:rsid w:val="00BA7E06"/>
    <w:rsid w:val="00BB43B5"/>
    <w:rsid w:val="00BB6219"/>
    <w:rsid w:val="00BC676D"/>
    <w:rsid w:val="00BD290F"/>
    <w:rsid w:val="00BF4529"/>
    <w:rsid w:val="00C04584"/>
    <w:rsid w:val="00C14CC4"/>
    <w:rsid w:val="00C2079B"/>
    <w:rsid w:val="00C33C52"/>
    <w:rsid w:val="00C40D8B"/>
    <w:rsid w:val="00C80C1E"/>
    <w:rsid w:val="00C8407A"/>
    <w:rsid w:val="00C8488C"/>
    <w:rsid w:val="00C86E91"/>
    <w:rsid w:val="00C90706"/>
    <w:rsid w:val="00CA19A3"/>
    <w:rsid w:val="00CA2010"/>
    <w:rsid w:val="00CA2650"/>
    <w:rsid w:val="00CB1078"/>
    <w:rsid w:val="00CC6FAF"/>
    <w:rsid w:val="00D24698"/>
    <w:rsid w:val="00D6383F"/>
    <w:rsid w:val="00DA758C"/>
    <w:rsid w:val="00DB4A58"/>
    <w:rsid w:val="00DB59D0"/>
    <w:rsid w:val="00DC33D3"/>
    <w:rsid w:val="00DD56E3"/>
    <w:rsid w:val="00E26329"/>
    <w:rsid w:val="00E40B50"/>
    <w:rsid w:val="00E50293"/>
    <w:rsid w:val="00E65FFC"/>
    <w:rsid w:val="00E80951"/>
    <w:rsid w:val="00E86CC6"/>
    <w:rsid w:val="00E94E05"/>
    <w:rsid w:val="00EB56B3"/>
    <w:rsid w:val="00ED6492"/>
    <w:rsid w:val="00EF2095"/>
    <w:rsid w:val="00EF5B8A"/>
    <w:rsid w:val="00EF6F5D"/>
    <w:rsid w:val="00F06866"/>
    <w:rsid w:val="00F15956"/>
    <w:rsid w:val="00F24CFC"/>
    <w:rsid w:val="00F3170F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ED811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Sample" w:semiHidden="1" w:unhideWhenUsed="1"/>
    <w:lsdException w:name="HTML Vari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00300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23F5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23F5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3F53"/>
    <w:rPr>
      <w:rFonts w:ascii="Calibri" w:eastAsiaTheme="minorHAnsi" w:hAnsi="Calibri" w:cstheme="minorBidi"/>
      <w:sz w:val="22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Sample" w:semiHidden="1" w:unhideWhenUsed="1"/>
    <w:lsdException w:name="HTML Vari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00300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23F5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23F5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3F53"/>
    <w:rPr>
      <w:rFonts w:ascii="Calibri" w:eastAsiaTheme="minorHAnsi" w:hAnsi="Calibr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ww.bls.gov/oes/current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0EA1B8-D876-450C-B2A8-6FB2628DC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8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066</CharactersWithSpaces>
  <SharedDoc>false</SharedDoc>
  <HLinks>
    <vt:vector size="6" baseType="variant">
      <vt:variant>
        <vt:i4>852083</vt:i4>
      </vt:variant>
      <vt:variant>
        <vt:i4>0</vt:i4>
      </vt:variant>
      <vt:variant>
        <vt:i4>0</vt:i4>
      </vt:variant>
      <vt:variant>
        <vt:i4>5</vt:i4>
      </vt:variant>
      <vt:variant>
        <vt:lpwstr>http://www.bls.gov/oes/current/oes_nat.htm</vt:lpwstr>
      </vt:variant>
      <vt:variant>
        <vt:lpwstr>19-000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7-08-28T18:29:00Z</dcterms:created>
  <dcterms:modified xsi:type="dcterms:W3CDTF">2017-08-28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